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dwife</w:t>
      </w:r>
      <w:r>
        <w:t xml:space="preserve"> </w:t>
      </w:r>
      <w:r>
        <w:t xml:space="preserve">Application</w:t>
      </w:r>
      <w:r>
        <w:t xml:space="preserve"> </w:t>
      </w:r>
      <w:r>
        <w:t xml:space="preserve">for</w:t>
      </w:r>
      <w:r>
        <w:t xml:space="preserve"> </w:t>
      </w:r>
      <w:r>
        <w:t xml:space="preserve">France</w:t>
      </w:r>
      <w:r>
        <w:t xml:space="preserve"> </w:t>
      </w:r>
      <w:r>
        <w:t xml:space="preserve">Marseille</w:t>
      </w:r>
    </w:p>
    <w:bookmarkStart w:id="21" w:name="cover-letter"/>
    <w:p>
      <w:pPr>
        <w:pStyle w:val="Heading1"/>
      </w:pPr>
      <w:r>
        <w:t xml:space="preserve">Cover Letter</w:t>
      </w:r>
    </w:p>
    <w:p>
      <w:pPr>
        <w:pStyle w:val="FirstParagraph"/>
      </w:pPr>
      <w:r>
        <w:rPr>
          <w:bCs/>
          <w:b/>
        </w:rPr>
        <w:t xml:space="preserve">John Doe</w:t>
      </w:r>
      <w:r>
        <w:br/>
      </w:r>
      <w:r>
        <w:t xml:space="preserve">123 Rue de la Santé</w:t>
      </w:r>
      <w:r>
        <w:br/>
      </w:r>
      <w:r>
        <w:t xml:space="preserve">Marseille, France</w:t>
      </w:r>
      <w:r>
        <w:br/>
      </w:r>
      <w:r>
        <w:t xml:space="preserve">john.doe@email.com | +33 6 12 34 56 78</w:t>
      </w:r>
    </w:p>
    <w:p>
      <w:pPr>
        <w:pStyle w:val="BodyText"/>
      </w:pPr>
      <w:r>
        <w:t xml:space="preserve">April 5, 2024</w:t>
      </w:r>
    </w:p>
    <w:p>
      <w:pPr>
        <w:pStyle w:val="BodyText"/>
      </w:pPr>
      <w:r>
        <w:t xml:space="preserve">Hiring Manager</w:t>
      </w:r>
      <w:r>
        <w:br/>
      </w:r>
      <w:r>
        <w:t xml:space="preserve">Clinique de la Maternité Marseille</w:t>
      </w:r>
      <w:r>
        <w:br/>
      </w:r>
      <w:r>
        <w:t xml:space="preserve">Rue des Soeurs Grises, 13001 Marseille</w:t>
      </w:r>
      <w:r>
        <w:br/>
      </w:r>
      <w:r>
        <w:t xml:space="preserve">France</w:t>
      </w:r>
    </w:p>
    <w:bookmarkStart w:id="20" w:name="dear-hiring-manager"/>
    <w:p>
      <w:pPr>
        <w:pStyle w:val="Heading2"/>
      </w:pPr>
      <w:r>
        <w:t xml:space="preserve">Dear Hiring Manager,</w:t>
      </w:r>
    </w:p>
    <w:p>
      <w:pPr>
        <w:pStyle w:val="FirstParagraph"/>
      </w:pPr>
      <w:r>
        <w:t xml:space="preserve">I am writing to express my sincere interest in the Midwife position at Clinique de la Maternité Marseille. With a deep passion for maternal and infant health, a strong background in midwifery, and a commitment to providing compassionate care, I am excited about the opportunity to contribute to your esteemed institution. As a dedicated professional who thrives in dynamic environments, I am particularly drawn to the unique healthcare landscape of France Marseille, where cultural diversity and advanced medical practices converge. This role aligns perfectly with my career goals and my desire to make a meaningful impact in the lives of mothers and their families.</w:t>
      </w:r>
    </w:p>
    <w:p>
      <w:pPr>
        <w:pStyle w:val="BodyText"/>
      </w:pPr>
      <w:r>
        <w:t xml:space="preserve">Over the past seven years, I have worked as a midwife in various settings, including community health centers and private maternity clinics. My experience has equipped me with a comprehensive understanding of prenatal care, labor support, postnatal care, and newborn care. I have consistently prioritized patient-centered approaches, ensuring that each woman receives individualized attention and guidance throughout her journey. For instance, during my tenure at [Previous Clinic Name], I collaborated with a multidisciplinary team to implement a prenatal education program that reduced hospital readmissions by 15% within six months. This achievement underscored the importance of proactive care and community engagement in improving maternal outcomes.</w:t>
      </w:r>
    </w:p>
    <w:p>
      <w:pPr>
        <w:pStyle w:val="BodyText"/>
      </w:pPr>
      <w:r>
        <w:t xml:space="preserve">What sets me apart as a midwife is my ability to balance clinical expertise with emotional support. I believe that every pregnancy and birth is a deeply personal experience, and my role is to empower women with knowledge, empathy, and confidence. In France Marseille, where the healthcare system emphasizes holistic care and patient autonomy, I am confident that my values align seamlessly with the institution’s mission. Additionally, my fluency in English and French allows me to communicate effectively with a diverse patient population—a critical asset in a city as culturally vibrant as Marseille.</w:t>
      </w:r>
    </w:p>
    <w:p>
      <w:pPr>
        <w:pStyle w:val="BodyText"/>
      </w:pPr>
      <w:r>
        <w:t xml:space="preserve">France is renowned for its high standards in healthcare, and Marseille is a hub of innovation and tradition in maternal care. The city’s blend of Mediterranean culture, modern medical facilities, and strong community networks creates an ideal environment for midwives to thrive. I am particularly inspired by the emphasis on natural birthing methods and the integration of traditional practices with contemporary medicine, which mirrors my own philosophy of care. I am eager to contribute to this legacy while continuing to learn from the expertise of your team.</w:t>
      </w:r>
    </w:p>
    <w:p>
      <w:pPr>
        <w:pStyle w:val="BodyText"/>
      </w:pPr>
      <w:r>
        <w:t xml:space="preserve">In addition to my clinical skills, I possess strong organizational and interpersonal abilities. I am adept at managing time-sensitive tasks, maintaining detailed records, and fostering collaboration with healthcare professionals. My proactive approach to problem-solving has been instrumental in navigating complex cases, such as high-risk pregnancies or postpartum complications. For example, during a recent emergency delivery in a rural setting, I coordinated with local physicians and transported the patient to a specialized hospital while providing continuous support to the mother and her family. This experience reinforced my dedication to ensuring safety and comfort for every patient.</w:t>
      </w:r>
    </w:p>
    <w:p>
      <w:pPr>
        <w:pStyle w:val="BodyText"/>
      </w:pPr>
      <w:r>
        <w:t xml:space="preserve">Working as a midwife in France Marseille would allow me to embrace both the challenges and rewards of this profession. The city’s diverse population, from expatriates to long-standing residents, offers opportunities to engage with a wide range of cultural perspectives. I am committed to respecting and adapting to these differences while delivering care that is inclusive and equitable. Moreover, I am keenly aware of the importance of maintaining confidentiality and adhering to French healthcare regulations, which I have studied extensively through my academic training and professional development courses.</w:t>
      </w:r>
    </w:p>
    <w:p>
      <w:pPr>
        <w:pStyle w:val="BodyText"/>
      </w:pPr>
      <w:r>
        <w:t xml:space="preserve">My decision to pursue this role in Marseille is also driven by a personal connection to the region. Having lived in France for two years during my studies, I developed a deep appreciation for its healthcare system and the warmth of its communities. The city’s bustling markets, historic neighborhoods, and vibrant arts scene have left an indelible mark on me. I am eager to contribute my skills while immersing myself further in this captivating city. Whether it’s supporting a first-time mother through her labor or educating families about postnatal care, I am ready to bring my passion and expertise to your team.</w:t>
      </w:r>
    </w:p>
    <w:p>
      <w:pPr>
        <w:pStyle w:val="BodyText"/>
      </w:pPr>
      <w:r>
        <w:t xml:space="preserve">I am particularly drawn to Clinique de la Maternité Marseille because of its reputation for excellence and its commitment to patient-centered care. Your clinic’s focus on creating a supportive environment for mothers aligns with my own values, and I am excited about the opportunity to collaborate with professionals who share this vision. I am confident that my experience, skills, and enthusiasm will make me a valuable asset to your team.</w:t>
      </w:r>
    </w:p>
    <w:p>
      <w:pPr>
        <w:pStyle w:val="BodyText"/>
      </w:pPr>
      <w:r>
        <w:t xml:space="preserve">Thank you for considering my application. I would be honored to discuss how my background and goals align with the needs of your clinic. Please feel free to contact me at +33 6 12 34 56 78 or john.doe@email.com at your convenience. I look forward to the possibility of contributing to the continued success of Clinique de la Maternité Marseille and supporting mothers and families in this beautiful city.</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dwife Application for France Marseille</dc:title>
  <dc:creator/>
  <cp:keywords/>
  <dcterms:created xsi:type="dcterms:W3CDTF">2026-07-23T20:12:38Z</dcterms:created>
  <dcterms:modified xsi:type="dcterms:W3CDTF">2026-07-23T20:12:38Z</dcterms:modified>
</cp:coreProperties>
</file>

<file path=docProps/custom.xml><?xml version="1.0" encoding="utf-8"?>
<Properties xmlns="http://schemas.openxmlformats.org/officeDocument/2006/custom-properties" xmlns:vt="http://schemas.openxmlformats.org/officeDocument/2006/docPropsVTypes"/>
</file>